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260666</w:t>
      </w:r>
      <w:r>
        <w:t xml:space="preserve"> </w:t>
      </w:r>
      <w:r>
        <w:t xml:space="preserve">นาโน</w:t>
      </w:r>
    </w:p>
    <w:p>
      <w:pPr>
        <w:pStyle w:val="Date"/>
      </w:pPr>
      <w:r>
        <w:t xml:space="preserve">วันศุกร์ที่</w:t>
      </w:r>
      <w:r>
        <w:t xml:space="preserve"> </w:t>
      </w:r>
      <w:r>
        <w:t xml:space="preserve">30</w:t>
      </w:r>
      <w:r>
        <w:t xml:space="preserve"> </w:t>
      </w:r>
      <w:r>
        <w:t xml:space="preserve">มิถุนายน</w:t>
      </w:r>
      <w:r>
        <w:t xml:space="preserve"> </w:t>
      </w:r>
      <w:r>
        <w:t xml:space="preserve">2566</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อกเหนือจากนั้นคือ อะไรอย่างนี้ไม่อยู่เฉพาะในพื้นที่ อันนี้เขาเจาะจงเลยว่า เขาให้บริการเฉพาะในพื้นที่เทศบาลพิษณุโลก นี่คือ Application ตัวที่ 1 ของเขียดที่หามา ยังขาดอะไร แสดงว่าทำหน้าตาอย่างนี้มันน่าจะเป็น ดูจากหน้านะคะ เมื่อเข้าไป ลักษณะจะเป็นเหมือน web app เด็ก ๆ ดูนะคะ เมื่อกี้บอก Application เฉย ๆ มาดูข้อที่ 2 web Application หางานสำหรับผู้สูงวัย อ่านไม่เห็นเลย เพราะตัวเล็กมาก 16 ภาษา ภาษาที่ใช้ว่าจะมี Xampp Xampp ไม่ได้เป็นภาษานะแต่มันจะเป็นระบบฐานข้อมูลวิช่วลชวนแล้วแบบนี้มี PSP มีอะไรอีกนินะคะ ขอขยาย นี่ เห็นไหม ดูในคำอธิบายตัวเองตัวเองก็บอกว่า Xampp คือโปรแกรมweb Server เพราะฉะนั้น Xampp ไม่ใช่ภาษานะต้องบอกว่าโปรแกรมนะคะ ต้องแก้ด้วย Visual Studio Code นี่ก็เป็นโปรแกรม ภาษา Visual Studio ไม่มีนะ แต่ถ้าภาษา Visual น่ะมี ในงานวิจัยเขาเขียนมาอย่างนี้เลยเหรอ ว่าเขาใช้ภาษา Xampp ภาษา ViVisual Studio Code อ่าน PSP นี้เป็นภาษา Boostrap แบบนี้ก็ไม่ใช่ภาษานะมันก็จะเป็นโปรแกรมเหมือนกันอาจ css html ใช่ Javascript ใช่นี่ ใช่ใช่อยู่ 1 2 เด็ก ๆ อย่างนั้นสั่งการบ้านเพิ่ม ค้น ภาษาคอมพิวเตอร์นะ ไปดูนะภาษาคอมพิวเตอร์ว่ามีอะไร ตัวนี้มันไม่ใช่ภาษาแต่มันเขียนว่าเป็นภาษา ทำ ค้น ค้นเรื่องภาษาคอมพิวเตอร์นะคะ เดี๋ยวจะมอบหมายงานหลังชั่วโมง ค้นแล้วรวมมาว่ามีกี่ภาษา มีกี่ภาษา อะไรบ้าง เรื่องภาษาคอมพิวเตอร์นะเ ด็ก ๆ นะเหมือนจะสับสน แต่ความจริงก็ต้องควรดูด้วย ว่ามันต้องมีบอกแหละ เหมือนถ้าเขาบอกว่าเขาใช้โปรแกรมนี้ เราก็ต้องลองย้อนไปดูไอ้โปรแกรมนี้มันใช้เขียนภาษาอะไร ได้บอกไหม ให้มันสื่อถึง เพราะการดึงงานนำเสนอเนี่ยไม่ใช่ว่าเอาตามเอกสารเขาทุกอย่าง เราก็ต้องตรวจสอบด้วยว่า ข้อมูลที่เขาเอามาลงนี่ ถูกต้องไหมนะคะ เดี๋ยว สรุป ทำเป็นตารางเด้อ เดี๋ยวทำตัวอย่างให้ดู ชื่อภาษาและก็ความหมายของภาษานี้ ใช้สำหรับเขียนอะไร เหมาะกับงานประเภทไหน หน้าตาจะแตกต่างกันอย่างไร web app กับ App เฉย ๆ ถ้า web app นี่ ก็คือเขาจะต้องทำงานผ่านเว็บ หน้าเว็บสร้างหน้าเว็บขึ้นมานะคะ เด็ก ๆ มีหน้าเว็บขึ้นมาให้ เสร็จแล้วก็ทำงานผ่านหน้าเว็บนั้นน่ะ นะคะ ลักษณะต่างกัน อันนี้ก็ Web app ให้บริการข้อมูลต้นทุนในการก่อสร้าง นี่ เห็นไหมภาษา SOAP ก็ไม่ใช่ภาษา SOAP Simple of disposable ชื่อตัวนี้มันระบุเลยมันคือโปรโตคอลนะคะ ภาษาที่ใช้ ก็คือ HXML HXML นะคะ อย่างนี้สังเกตอะไร เห็นไหม ถ้าเป็นภาษาคำว่า</w:t>
      </w:r>
      <w:r>
        <w:t xml:space="preserve"> </w:t>
      </w:r>
      <w:r>
        <w:t xml:space="preserve">“</w:t>
      </w:r>
      <w:r>
        <w:t xml:space="preserve">ภาษาอังกฤษ</w:t>
      </w:r>
      <w:r>
        <w:t xml:space="preserve">”</w:t>
      </w:r>
      <w:r>
        <w:t xml:space="preserve"> </w:t>
      </w:r>
      <w:r>
        <w:t xml:space="preserve">มันจะมีคำว่า Langauge ต่อท้ายทุกตัวเลยนะ นะคะ เด็ก ๆ จะต้องดูตัวนี้ด้วยนะคะ เดี๋ยว โอเค ของเขียดนะคะ ไปปรับที่บอกให้เพิ่มว่า App แต่ละตัวนี่ มันทำงานบนระบบปฏิบัติการอะไรเพิ่มเข้ามาด้วย ผู้ให้บริการซ่อมบำรุงรถยนต์ แล้วก็แก้เช็กภาษานะว่ามีภาษาตัวไหนที่เป็นภาษาใส่คำว่าภาษาตัวไหน ไม่ใช่ข้อเขียนเป็นโปรแกรมนะคะ ตรวจสอบภาษาให้ถูกต้องด้วย ชื่อ Fixzy Auto ส่งเสริมการเรียนรู้และเขียนโปรแกรม อันนี้มีใส่โลโก้ของตัวภาษามาด้วย แล้วก็ตัวโปรแกรมมาด้วย แต่ไม่ได้บอก ต้องเขียนบอกมาอย่างนี้นะ เป็นภาษาไทย ว่าเป็นภาษาเหมือน… ขอโทษนะ มือไวไปหน่อย ใส่โลโก้มาก็จริง เพราะบางทีเพื่อนไม่รู้ เหมือนเห็นไหม ถ้าใส่มาอย่างนี้เลย ไปหน้าไหนแล้ว แป๊บหนึ่ง ถ้าใส่มาอย่างนี้นะคะ ถ้าใครไม่เข้าใจก็ไม่รู้ตัวไหนเป็นภาษา อย่างนี้ เขียนบอกมาอยู่ ว่าเป็นภาษาแต่ควรจะเขียนไปข้างหน้าภาษา Javascript lonic frame แยกให้แยกส่วนส่วนคือในหน้าเนี้ยน้องหัวข้อเนี้ยหัวข้อบอกแล้วว่าภาษาและโปรแกรมที่ใช้เพราะฉะนั้นตรงแยกไปเลยภาษาหัวข้อย่อยภาษาก่อนแล้วก็บอกเขาย้ายที่ 2 โปรแกรม ปีนี้ไม่ใส่คำว่า</w:t>
      </w:r>
      <w:r>
        <w:t xml:space="preserve"> </w:t>
      </w:r>
      <w:r>
        <w:t xml:space="preserve">“</w:t>
      </w:r>
      <w:r>
        <w:t xml:space="preserve">ภาษา</w:t>
      </w:r>
      <w:r>
        <w:t xml:space="preserve">”</w:t>
      </w:r>
      <w:r>
        <w:t xml:space="preserve"> </w:t>
      </w:r>
      <w:r>
        <w:t xml:space="preserve">ไว้ข้างหน้าก็ได้ เพราะมันโดนจัดภาษาอยู่ตรงกลุ่มนี้แล้ว โปรแกรมอยู่ตรงกลุ่มนี้แล้ว นึกออกนะคะ เพราะฉะนั้น แยกออกเป็น 2 ส่วนให้เห็น 2 หัวข้อย่อยให้เห็น ก็คือหัวข้อที่ 1 หัวข้อย่อยที่ 1 คือภาษา หัวข้อย่อยที่ 2 คือ โปรแกรม ในหน้าหัวข้อภาษาและโปรแกรมที่ใช้พัฒนา App เดี๋ยวปรับ ให้ปรับแก้ตามที่แนะนำ แล้วก็อย่าลืมแก้ขนาดตัวอักษรด้วยนะคะ โอเค 1 1 ชิ้น 1 2 4 งานใช่ไหม 3 4 5 โอเค ตัวอย่างน่ะลูก ไอ้หน้าลูกตัวอย่างนี้ เอาสัก ไม่ต้องเอาหมดเยอะ ไปเอาสัก2 หน้าพอ เลือกหน้าที่หน้าแรกก็ได้แล้วก็น่าน่ารัก ๆ มันน่ะที่เข้าใจว่า เหมือนหน้าแรกเนี่ยหน้าตาเป็นอย่างนี้ และหน้าที่จะสั่งอาหารเป็นอย่างไร หน้าที่แสดงว่าเขามาส่งอาหารอะไรอย่างนี้เอาสัก หมายถึง 2 สไลด์เอา 2 สไลด์ใส่ 3 หน้านี่แหละ เอา 2 สไลด์พอ ไม่ต้องเกินนั้นนะ รูปภาพประกอบ หรือรูปภาพตัวอย่างเอา 1-2 สไลด์พอ โอเคนะคะ อย่างนั้น เขียดแก้แล้วค่อยส่งเข้ามาใหม่มันดับไปส่งเข้ามายังไปครับ ของใครเอ่ย เสร็จแล้วเหรอ นพกิจ ไหนดูสิ ของแฝดนะคะ ไม่ใช่แล้ว อันนี้มัน อันนี้มันอีกวิชาหนึ่งนี่ แฝดส่งผิด อันนี้มันวิชาตอนบ่ายนะ วิชานี้ ชื่อว่าเอาดูชื่อวิชา วิชาเช้านี่ การพัฒนาโปรแกรมประยุกต์บนอุปกรณ์เคลื่อนที่ เมื่อกี้ให้ดูตัวอย่างของเขียดแล้วนะ เออ ของเพื่อนนี่ ที่เขาทำมานี่ มีปรับแก้อยู่แค่ขนาดตัวอักษร แล้วก็ใส่หัวข้อเพิ่มหัวข้ออีก 1 หัวข้อ ก็คือหัวข้อระบบปฏิบัติการเข้าไปอีก 1 อัน แค่นั้น ส่วนเนื้อหา เขียดหาได้ดีมากเลย ครบ 5 เรื่อง แล้วก็ลักษณะกันเลยนะคะ งานงานของเขียดที่หามา ตั้งแต่มีปรับแก้เกี่ยวกับเรื่องภาษากับโปรแกรมแค่นั้นแล้วก็เพิ่มเติมระบบปฏิบัติการเข้าไปแค่นั้นเองนะคะ ยังไม่เสร็จบ่ ดอม อ๋อ อันหนึ่งทำแต่หัวมา ส่งเข้ามาก่อน แม่จะได้ดูว่าแม่เรื่องครบยัง โอเคไหม ดอมค่อยไปเพิ่มตามที่ระบุ อย่างนั้นให้ส่งเข้ามานะครับ ก็ไม่เป็นไร จะดูว่ามีเรื่องอะไรบ้างไง 5 เรื่อง ได้เรื่องอะไรบ้าง แล้วเดี๋ยวบอกเพิ่ม ก็ให้ทำตามตัวอย่างของเพื่อน ให้ดูนะคะ ใครที่ยังทำไม่เสร็จนะคะ ขอดูตัวอย่าง ไม่ต้องขอดู เข้าไปดูอยู่นะ เข้าไปดูตัวอย่างจากเพื่อนได้นะ เดี๋ยวขอดูของพงศ์พรนะคะ ของดอม เสร็จแต่บอกว่ามีแต่ชื่อเรื่อง เดี๋ยวดูก่อน App แรก แอปพลิเคชันเพื่อการบริหารจัดการคุรุภัณฑ์โสด อันนี้คือ เขียด เขียดบอกชื่อของเขียดน่ะ เมื่อกี้เขียนไม่ได้บอกว่างานนั้นน่ะใครเป็นคนทำบอกชื่อผู้จัดทำด้วยนะ ในหน้านะในหน้าปกของงานแต่ละชิ้นน่ะ เขาจะมีบอกว่า ชื่อใคร ของใคร ถูกต้องแล้ว อันนี้ถูกแล้ว เรื่องที่ 2 App เพื่อการจัดการจราจรการจราจรนะคะ เผยแพร่ นี่ ๆ เวลาตัดคำดูด้วยนะคะ เวลาทำข้อความนี่ สำหรับการเผยแพร่ ภูมิปัญญา มัน ภูมิ มันแยกออกจากกันนี่เห็นไหมลูกตรวจนะคะ ตัดลงมา เอาภูมิ หรือถึงแค่คำว่า</w:t>
      </w:r>
      <w:r>
        <w:t xml:space="preserve"> </w:t>
      </w:r>
      <w:r>
        <w:t xml:space="preserve">“</w:t>
      </w:r>
      <w:r>
        <w:t xml:space="preserve">เผยแพร่</w:t>
      </w:r>
      <w:r>
        <w:t xml:space="preserve">”</w:t>
      </w:r>
      <w:r>
        <w:t xml:space="preserve"> </w:t>
      </w:r>
      <w:r>
        <w:t xml:space="preserve">แล้วเอาคำว่า</w:t>
      </w:r>
      <w:r>
        <w:t xml:space="preserve"> </w:t>
      </w:r>
      <w:r>
        <w:t xml:space="preserve">“</w:t>
      </w:r>
      <w:r>
        <w:t xml:space="preserve">มรดกภูมิปัญญา</w:t>
      </w:r>
      <w:r>
        <w:t xml:space="preserve">”</w:t>
      </w:r>
      <w:r>
        <w:t xml:space="preserve"> </w:t>
      </w:r>
      <w:r>
        <w:t xml:space="preserve">นี่ เอาไว้บรรทัดนี้ บอกที่มานะคะ ว่าของใคร ภาษาอังกฤษ สื่อการเรียนรู้ แบบที่ 3 เป็นสื่อ แบบที่ 4 บริหารจัดการงานซ่อมบำรุง โอเค เรื่องไม่ซ้ำนะคะ แต่ขาดรายละเอียด ใส่รายละเอียดเข้าไปตามหัวข้อที่เพื่อนนำเสนอเนาะ มีของใครอีก ที่ได้ค้นมาแล้ว อันนี้ให้ดูเป็นตัวอย่าง นี่ ๆ เขียด ของเขียดหน้านี้ลูก เพิ่มข้อมูลชื่อคนคนที่เขาทำโดยเขียนโดยเหมือนดอมก็ได้ โดยใครใส่ชื่อเขาลงไปด้วย ให้บอกในแต่ละแอปนะคะ ที่เราเอามา อันนี้ด้วย ในหน้าในหน้าชื่อเรื่อง ใส่ชื่อคนทำด้วย โอเค มีใครส่งเพิ่ม วันนั้นใครว่าเสร็จแล้ว ไอ้เชอรี่เสร็จยัง เสร็จยัง นี่ ถ้าเสร็จแล้วส่งเข้ามา ว่าจำได้ว่าว่าเสร็จแล้ว ส่งส่งในไอ้นี่ลูก ส่งใน Classroom น่ะ ดูดี ๆ นะ ชื่อวิชานี้ อันนี้มันมี 2 ภาคเรียน ดูภาคเรียนของเรานะคะ ของเราเป็นภาคเรียนที่ 1/66 อย่าไปกดเข้าผิดห้องนะ ห้องเราอยู่อยู่ตัวนี้นะคะ อยู่วิชานี้ ภาคเรียนนี้ ถ้าเข้ามาแล้ว ส่งงานผ่านงานของฉันเรียนวันที่โพสต์ไว้ล่าสุดของวันนี้ ก็คือนำเสนองานวิจัยนะคะ ตอนนี้ขึ้นสถานะว่าส่งแล้ว 3 น้องบอกส่งแล้ว โอเค อ๋อ ไอ้ แสดงว่า ไม่เป็นไรเดี๋ยวดูก่อน ชื่อเรื่อง เดี๋ยวนะ มันส่งถูกหรือเปล่านี่ เข้าใจผิดแล้ว เชอร์รี่ เชอร์รี่ ค้นงานจากไหน ดูพี่เขาก่อน เชอรี่เดี๋ยวถามก่อนงานนี่ ค้นจากไหนคะ ที่แม่ให้ค้นน่ะ ต้องค้นจากงานวิจัย มันต้องเป็นงานวิจัย นึกถึงนะ เดี๋ยวให้ดูนะคะ ค้นจากงานวิจัยนั้นหมายถึง ค้นนี่ ค้นจากงานวิจัยนี่ มันควรจะมีคำว่างานวิจัยด้วย บวก แล้วใส่เครื่องหมายบวกเข้าไป แล้วก็ตามด้วยชื่อ ชื่อที่เกี่ยวข้อง เช่น บอกแล้วเราจะค้นเกี่ยวกับแอปนะ เดี๋ยวให้คนที่เขาค้นเป็น เขียด เขียด ลุกมานี่ เขียดมาพิมพ์ เขียดเปิดให้เพื่อนดูว่าต้องพิมพ์ว่าอะไร เห็นไหม เวลา search นะคะ เด็ก ๆ ต้องพิมพ์คำว่า</w:t>
      </w:r>
      <w:r>
        <w:t xml:space="preserve"> </w:t>
      </w:r>
      <w:r>
        <w:t xml:space="preserve">“</w:t>
      </w:r>
      <w:r>
        <w:t xml:space="preserve">งานวิจัย</w:t>
      </w:r>
      <w:r>
        <w:t xml:space="preserve">”</w:t>
      </w:r>
      <w:r>
        <w:t xml:space="preserve"> </w:t>
      </w:r>
      <w:r>
        <w:t xml:space="preserve">เข้าไปด้วย เห็นไหม ของเขียดเขาพิมพ์ว่า</w:t>
      </w:r>
      <w:r>
        <w:t xml:space="preserve"> </w:t>
      </w:r>
      <w:r>
        <w:t xml:space="preserve">“</w:t>
      </w:r>
      <w:r>
        <w:t xml:space="preserve">เกี่ยวกับ</w:t>
      </w:r>
      <w:r>
        <w:t xml:space="preserve">”</w:t>
      </w:r>
      <w:r>
        <w:t xml:space="preserve"> </w:t>
      </w:r>
      <w:r>
        <w:t xml:space="preserve">ใส่คำว่า</w:t>
      </w:r>
      <w:r>
        <w:t xml:space="preserve"> </w:t>
      </w:r>
      <w:r>
        <w:t xml:space="preserve">“</w:t>
      </w:r>
      <w:r>
        <w:t xml:space="preserve">เกี่ยวกับ</w:t>
      </w:r>
      <w:r>
        <w:t xml:space="preserve">”</w:t>
      </w:r>
      <w:r>
        <w:t xml:space="preserve"> </w:t>
      </w:r>
      <w:r>
        <w:t xml:space="preserve">เข้าไป ไม่ใช้เครื่องหมายบวกเกี่ยวกับแอปละครมันก็จะมีนี่ มีไหมคะ ชื่อไฟล์งานทั้งนั้นเลยนะคะ เด็ก ๆ มันก็จะขึ้นมาเห็นปล่า พอเวลาเราเปิดเข้าไปดู เดี๋ยวเปิดให้ดู เห็นไหม เขาก็จะบอกชื่อเลย การพัฒนา App ของใคร ชินวัตร ทีนี้ บอกว่าถ้าเด็ก ๆ จะเอามานำเสนออ่ะน่ะ มันควรจะเป็นงานวิจัยที่มา แล้วมีรายละเอียดทั้งหมดนี่ เล่นอย่างนี้เลยนี่ เพราะอะไร ถ้าเป็นเล่มนี้ เขาจะมีตรงส่วนของบทที่ นี่นะ เห็นไหม ในงานวิจัยที่มีทั้ง 5 บท ใน 5 บทนี้ ข้อมูลที่จะเอามานำเสนอมาได้อยู่ประมาณบทที่ 3 3 นี่ เขาจะบอกเลยว่าใช้โปรแกรมอะไรทำ ใช้ภาษาอะไรเขียน มี แล้วก็บอกด้วยว่า คือ ในบทที่ 3 เดี๋ยวจะบอกวิธีการเลยว่าทำอย่างไรเห็นไหมคะ ซึ่งที่เราอยากได้ ก็คือเขาใช้โปรแกรมอะไรทำใช่ไหม เขาใช้ภาษาอะไรเขียน แล้วอีกตัวหนึ่ง ก็คือบทที่ 4 คือ ผล ผลที่เป็นรูปเหมือนที่เจ้าเขียดเอามาโชว์นะคะ ภาคผนวกแล้ว เดี๋ยวให้ดูบทเลยนะ เมาส์ยี่ห้อนี้อย่างไว นี่ ๆ เห็นไหมจะอยู่ที่บทที่ 4 บทที่ 4 ผลการวิจัยนะวิธีทำอะไรอยู่บทที่ 3 เห็นไหมในบทที่ 3 น่ะ เขาจะบอกเครื่องมือที่ใช้ แต่ไม่บอกรายละเอียดว่าใช้อะไร ไม่เป็นไร ดูได้ ตัวนี้อาจจะไม่มี ของอันอื่นอาจจะมีนะคะ แล้วก็วิธีดำเนินการ ก็จะมีผลให้ไหม มีภาพ หน้าจอแสดงแอปเขาอะไรอย่างนี่ มันคือผล ก็คือรูปที่เพื่อนเอามาใส่เป็นตัวอย่าง ทีนี้ ถ้าเด็ก ๆ ค้นเฉย ๆ นี่ บางทีบางตัวมันสังเกตง่าย ๆ ว่าถ้าเป็นเล่ม ถ้าเป็นเล่ม เขาจะใช้คำว่า</w:t>
      </w:r>
      <w:r>
        <w:t xml:space="preserve"> </w:t>
      </w:r>
      <w:r>
        <w:t xml:space="preserve">“</w:t>
      </w:r>
      <w:r>
        <w:t xml:space="preserve">รายงานการวิจัย</w:t>
      </w:r>
      <w:r>
        <w:t xml:space="preserve">”</w:t>
      </w:r>
      <w:r>
        <w:t xml:space="preserve"> </w:t>
      </w:r>
      <w:r>
        <w:t xml:space="preserve">ถ้าเป็นบทความ มันจะเขียนว่าบทความหรือไม่มีชื่อข้างหน้า ทีนี้ เพื่อเพื่อไม่ให้ไปหาสับสนนะคะ ใช้คำนี้ ดูนะ</w:t>
      </w:r>
      <w:r>
        <w:t xml:space="preserve"> </w:t>
      </w:r>
      <w:r>
        <w:t xml:space="preserve">“</w:t>
      </w:r>
      <w:r>
        <w:t xml:space="preserve">งานวิจัย</w:t>
      </w:r>
      <w:r>
        <w:t xml:space="preserve">”</w:t>
      </w:r>
      <w:r>
        <w:t xml:space="preserve"> </w:t>
      </w:r>
      <w:r>
        <w:t xml:space="preserve">ใช้คำว่า ฉบับเต็มเนี่ คือ งานวิจัยที่เป็นเล่มมีครบ 5 บท ค้นด้วยคำว่า</w:t>
      </w:r>
      <w:r>
        <w:t xml:space="preserve"> </w:t>
      </w:r>
      <w:r>
        <w:t xml:space="preserve">“</w:t>
      </w:r>
      <w:r>
        <w:t xml:space="preserve">งานวิจัยฉบับเต็ม</w:t>
      </w:r>
      <w:r>
        <w:t xml:space="preserve">”</w:t>
      </w:r>
      <w:r>
        <w:t xml:space="preserve"> </w:t>
      </w:r>
      <w:r>
        <w:t xml:space="preserve">นะคะ แล้วใส่เครื่องหมายบวก บอกอะไร Application เข้าไป บวกคำว่า Application เข้าไป คำว่า</w:t>
      </w:r>
      <w:r>
        <w:t xml:space="preserve"> </w:t>
      </w:r>
      <w:r>
        <w:t xml:space="preserve">“</w:t>
      </w:r>
      <w:r>
        <w:t xml:space="preserve">Application</w:t>
      </w:r>
      <w:r>
        <w:t xml:space="preserve">”</w:t>
      </w:r>
      <w:r>
        <w:t xml:space="preserve"> </w:t>
      </w:r>
      <w:r>
        <w:t xml:space="preserve">ที่ถูกต้อง นี่ ใช่ไอ้เล่มเก่ายังใช้ พ พาน อยู่ มันจะใช้ได้ 2 ตัวน่ะ แอป น่ะ ที่ถูกคือนี่ ใช้ได้ 2 อย่างนะคะ ตัวที่ถูกจริง ๆ ตามบัณฑิต ก็คือตัวนี้นะคะ นี้นะคะ ถ้าอย่างนี้เขาจะเป็นเล่มเลย พอเปิดเข้าไป ถ้ามีอย่างนี้ เป็นเล่มแน่นอน มีหน้าปก มีตามีโลโก้นี่ แล้วบอกว่าเป็นวิทยานิพนธ์ หรือเป็นอะไรเนี่ เป็นเล่มครบ 5 บทแน่นอนนะคะ แล้วถ้าเป็นของระดับปริญญาตรีนี่ โดยปกติจะบอกนะว่ า ว่าใช้อะไรทำ พัฒนาด้วยอะไร ตัวนี้หาไว้แล้ว ตัวเองยังสามารถนำมาไว้ใช้กับการทำโครงงานใน ปี 3 เทอม 2 ได้นะนี่ วิชาโครงงาน 1 น่ะ หาเก็บไว้นะ เผื่อใครคิดว่าทำตัวนี้ นี่ ๆ บทที่ 3 นี่นะคะ 3 กับ 4 เขาจะบอก นี่ ๆ เขาจะบอกนะคะ มีภาษาอะไรเขาจะบอก อันนี้มัน มาถึงอันนั้น บทที่ 2 นะคะ นี่คือลักษณะงานที่เด็ก ๆ จะต้องหาแล้ว วาดรูปลงในPowerPoint คือ บอกชื่อเรื่อง บอกชื่อผู้แต่ง เช่น ถ้าใช้งานนี้ต้องบอกว่า ใช้งานว่าเว็บแอปพลิเคชั่นการจัดการความรู้ สำหรับนักศึกษาระดับปริญญาตรี ผู้แต่ง คือ ชื่อเขานี่ โดย อรลดา แซ่โค้ว ภาษาที่เขาใช้มีอะไรบ้าง ก็รายงานไป ภาษาและโปรแกรมที่เขาใช้ในการพัฒนา แต่ถ้าอย่างนี้ ถ้าอย่างนี้มันเป็นบทความ ข้อมูลมันก็จะน้อยหน่อย นะคะ มันก็จะไม่ค่อยมีรายละเอียดอื่นให้มาใส่ เพราะฉะนั้น บอกแล้วว่าให้หาเป็นงานวิจัยฉบับเต็มนะ ที่มีครบทั้ง 5 บท นะคะ โอเคไหม คนที่ยัง คนที่หาแล้ว แต่ยังให้ไปปรับปรุง ก็ปรับปรุงแก้ไขแล้วก็ส่งเข้ามาใน classroom ใหม่นะคะ แต่คนที่ยังไม่หา หรือทำไม่ถูกก็ต้องหาใหม่นะคะ เดี๋ยวสัปดาห์หน้าเราจะเริ่ม ไม่สัปดาห์หน้าแหละ สัปดาห์นี้เลย ให้เด็ก ๆ เปิดเว็บบราวเซอร์ เปิดเว็บบราวเซอร์นะคะ แล้ว Search คำว่า Search คำว่า วันที่จะใหญ่ Search คำว่า Thunkable T-h-u-n-k Thunk ก่อนนะคะ T-h-u-n-k-a-b-l-e ดูโลโก้มันนt เป็นไอ้ตัวแดง ๆ ใส่แว่นนี่ เหมือนตัวตุ่น แม่ว่ามันคือตัวตุ่น ใครที่ search เจอแล้ว คลิกเข้าไปค่ะ ให้ยังเข้าหน้านี้ไม่ได้ บอกให้ search เห็นไหมน่ะ นี่ ๆ search ตามข้างบนน่ะ เห็นไหม T-h-u-n-k-a-b-l-e มาจากคำว่า Thunkable นะคะ เด็ก ๆ ใครเข้ามาหน้านี้แล้วยกมือ เข้ามาหรือยัง ใครอยู่หน้านี้แล้ว ยกมือ ให้ขึ้นมาอย่างนี้เลยนี่ ถ้าใครเข้ามาแล้วมันจะเข้ามาหน้าอย่างนี้ นี่ หน้าที่โชว์หน้าตาอย่างนี้เลย เหลือใครยังไม่เข้า เจอหรือยังดอม โอเค ดูนะคะ มันคืออะไร นี่จะเป็นตัวที่ No Code ไม่ต้องเขียน Code นะ โดยปกติ เห็นไหมเมื่อกี้พี่ยกตัวอย่างของเพื่อนนี่ ถ้าทำ application นี่ เขียน Code ใช่ไหม เขียนภาษาไม่ออกนะPHP Javascript อะไรนี่ แปลภาษาให้ใช้ตัวนี้ no code ก็คือไม่ต้องเขียน code มันยังมีโค้ดมาให้จับโพสต์ไม่ไปวางเพื่อพัฒนาอะไร Mobile Appmobile app Development Made Easy ใช่ไหมคะ mobile app ได้ง่าย ๆ เลยพัฒนา mobile app แบบง่าย ๆ โดยไม่ต้องใช้โค้ดต้องเขียน code ไม่ใช่ไม่ใช้ code ใช้โค้ดแต่ไม่ต้องเขียนมันmobile app Appที่พัฒนาบนมือถือก็คือทั้งเอเบิลอันดับแรกเราจะต้องสมัครก่อน เตรียมกระดาษ เพราะลืมแน่นอน หากระดาษหรือโทรศัพท์นะคะ เพราะตัวเองจะร้องจดอะไรวะ username แล้วก็ password จำไม่ได้ เพราะเราจะใช้เวลาเข้าใช้มันบ้างมันจะมีในแถบเครื่องมือข้างบนเห็นไหมมันจะมีหน้า login ต้อง Login เข้าไปเพื่อใช้งานเขา อันดับแรก วันนี้ให้สมัครไว้เลย สมัครไว้ กดที่คำว่า</w:t>
      </w:r>
      <w:r>
        <w:t xml:space="preserve"> </w:t>
      </w:r>
      <w:r>
        <w:t xml:space="preserve">“</w:t>
      </w:r>
      <w:r>
        <w:t xml:space="preserve">Sign up</w:t>
      </w:r>
      <w:r>
        <w:t xml:space="preserve">”</w:t>
      </w:r>
      <w:r>
        <w:t xml:space="preserve"> </w:t>
      </w:r>
      <w:r>
        <w:t xml:space="preserve">เข้ามาหน้านี้หรือยัง มันจะมีให้เลือกเห็นไหมคะ ล็อกอินผ่าน Google แต่ถ้าใครใช้ ถ้าใครเข้าผ่านมือถือตัวเองหรือแท็บเล็ต เช่นของ Apple นี่ นั่นคือของ Apple ID ใช่ไหม เขาผ่าน Apple ID หรือเปล่าแล้วก็เข้าผ่าน Email ทุกคนมี Google อยู่แล้วนะคะ โดยปกติ เพราะเวลาเราเข้ามา เราก็ต้องเข้า classroom ด้วย เพราะฉะนั้น ให้เลือก Sign up with Google เลือกตัวแรกนะเด็ก ๆ ทีนี้ บัญชีตัวเองนะเลือกเข้าบัญชีตัวเอง จำได้นะคะ บัญชีตัวเอง บัญชีใครบัญชีมันนะ ไม่ใช่เข้าตามบัญชีแม่ เครื่องตัวเองก็เข้าบัญชีตัวเองน่ะ เลือกชื่อตัวเองอ่ะโอเคนะคะ บัญชีใครบัญชีมันเด้อ แล้วมันก็จะให้ยืนยัน ว่าอันนี้ใช่บัญชีของเราไหม ถ้าใช่ ก็คลิกยืนยันได้เลย คลิกเลย ทีนี้ของแม่ขึ้นเพราะอะไร แม่เคยสมัครแล้ว เทอมแล้วนะ ของเด็ก ๆ มันจะไปขึ้นว่าอะไรนะขึ้นว่าอะไร เขาจะถามข้อมูลของเรานะคะ มีอยู่ 3 อัน อันแรกคือสำหรับการทำงาน อันที่ 2 สำหรับการสอนหรือเข้าชั้นเรียน การใช้งานส่วนตัว เราเลือกอันที่ 2 การเข้าชั้นเรียน ให้เลือกอันที่ 2 นะคะ โอเค ไปหน้าไหนต่อ ตัวเองก็เป็นอะไรคะ ตัวเองเป็น student ใช่ไหม นักเรียนใช่ไหมคะ ตัวเองก็เลือกอะไร นักเรียน เห็นยัง ให้เลือกมันใช้คำภาษาไทยภาษาอังกฤษ ถ้าของใครเป็นภาษาไทยเลือก</w:t>
      </w:r>
      <w:r>
        <w:t xml:space="preserve"> </w:t>
      </w:r>
      <w:r>
        <w:t xml:space="preserve">“</w:t>
      </w:r>
      <w:r>
        <w:t xml:space="preserve">นักเรียน</w:t>
      </w:r>
      <w:r>
        <w:t xml:space="preserve">”</w:t>
      </w:r>
      <w:r>
        <w:t xml:space="preserve"> </w:t>
      </w:r>
      <w:r>
        <w:t xml:space="preserve">ถ้าของใครเป็นภาษาอังกฤษเลือก student โอเคไหม ไม่เคยทำใช่ไหม มีใครเคยทำแล้ว ถ้าไม่มีก็คลิกอันแรกเลย คลิกอันที่ 1 ไปไหนต่อ แล้วมันคงจะเข้ามาหน้าที่มีรูปมือถือ กดที่คำว่า Get start ได้เลยค่ะ กดปุ่ม Get start โอเคไหม ถ้าใครเข้ามาถูกแล้ว มันจะเข้ามาที่หน้าคำว่า start building ถูกต้องนะคะ เด็ก ๆ คลิกที่คำว่า Start Building กดปุ่มแถบใหญ่ ๆ start Building น่ะค่ะ กดเลย ภาษาไทยเหรอ เป็นภาษาไทย โอขอโทษ เริ่มสร้างนะคะ แปลงร่างเป็น 2 ภาษา ทีนี้มันจะมีหน้าต่าง Pop Up ขึ้นมาให้กรอกอันแรก กรอกชื่ออย่าเพิ่งนะคะ ให้เด็ก ๆ ไปดูช่องที่ 2 Category ที่มันเป็นช่องที่ 2 คลิกเข้าไป เห็นไหม มันจะมีให้เราเลือกว่า ตัวนี้ คือ ลักษณะของ App ที่เราจะพัฒนาน่ะ เกี่ยวกับเรื่องอะไร นั่นก็คือ Category มันนะคะ มีอะไรบ้าง เอาแบบง่าย ๆ ก่อน นะคะ นั่นก็คือ เอาอะไรดีนะ โดยปกติแม่เลือกอะไรนะ อันนี้ทำเป็นหนังสือนะคะ เอาแบบแรกก่อนก็ได้ เอาแบบ book ไปเลือก Book ก่อน พัฒนาแอปที่เป็นเหมือนหนังสือ Book ไหมคะทีนี้ตรง name name ให้ตั้งชื่อ เดี๋ยวแก้ได้ จะรีบไปไหน ช่องบนสุดเขาจะให้ใส่ชื่อใช่ไหม ชื่อในทีนี้ มันก็คือชื่อของ App เรามันเป็นหนังสือให้นึกถึงว่าในสิ่งที่เราเราจะทำหนังสืออะไร เช่น ถ้าสมมุติ ก ไก่ ก ไก่ ถึง ฮ นกฮูก แต่ทีนี้อย่าลืมว่า เวลาตั้งชื่อโปรแกรมอะไรก็แล้วแต่ แม่สอนไว้แล้วว่าห้ามตั้งชื่อเป็นภาษาไทย Microsoft Word เท่านั้น ที่ฉันจะยอมให้เธอตั้งชื่อเป็นภาษาไทย นึกออกนะ แต่เมื่อเราทำโปรแกรมใด ๆ ก็แล้วแต่ ชื่อจะต้องตั้งเป็นภาษาอังกฤษ เพราะฉะนั้น ยังนึกไม่ออก เราใช้ง่าย ๆ เลย แล้วก็ตามด้วย 1 หมายเลข 1 เข้าไปก่อน เราพิมพ์ชื่อลงไปตรงตำแหน่งด้านบนน่ะพิมพ์ชื่อโดยใช้ใช้ชื่อเดียวกันเพราะเวลาเรียกใช้ App นี้ตอนจะทำไม่รู้นะ แม่เลยบอกให้ใช้คำว่า book 1 b พิมพ์ B B-o-o แล้วก็ K พิมพ์คำว่า Book แล้วก็ตามด้วยหมายเลข พิมพ์ตามตัวข้างบนน่ะ เห็นไหม B-o-o-k แล้วก็เลข 1 นะคะ ลงชื่อนัดตำแหน่งชื่อใครเสร็จแล้วกด OK เดี๋ยวแม่ให้ ดูตรงช่องนี้ ลืมเปิดให้ดู เห็นไหมคะ ตรงชื่อนะ ตรงนี้เลือก Category เป็น Book เสร็จแล้ว ให้คลิกที่คำว่า create นะคะ Create หรือสร้างนั่นเอง ถ้าใครสร้างเสร็จ รอแป๊ บ มันจะเข้ามาหน้านี้ไหม หน้านี้เขาจะจำลองรูปของมือถือนั่นเองนะคะ ลักษณะตรงนี้ คือ เป็นหน้าของมือถือที่เราจะใช้ในการสร้างนะคะ ส่วนตรงนี้ ฝั่งนี้ เห็นไหม ชื่อ Tool หรือเครื่องมือที่เราจะใช้นะคะ ลักษณะการทำงานของ Thunkable มันจะมีพวกนี่ ให้เราเอามาวางเหมือนจับจับแล้ววางวางลงในหน้าจอลากแล้ววางในหน้าจอให้เป็นรูปเป็นร่างออกมาเป็นชิ้นงานออกมานะคะ เขาถึงบอกว่า No code ไม่ต้องเขียน Code คือ ถ้าเรียนแบบ ไปเรียนเขียน Coding นี่ มันจะมีเขียนเลยสั่งให้เขียนเขียนตั้งแต่ Title ชื่อเรื่องอะไรอย่างนี้ ไม่ออกนะ แต่ตัวนี้เราไม่ต้องเขียน เครื่องมือจำไว้เลยนะคะ เครื่องมือจะอยู่ทางฝั่งหันหน้าซ้ายมือนะ ซ้ายมือของเรานะคะ เพราะเวลาเรานั่งหันหน้าเข้าหาคอมพิวเตอร์ เครื่องมือจะอยู่ทางฝั่งซ้ายมือ ส่วนขวามือ ตัวนี้มันจะเป็น properties คือ การกำหนดคุณสมบัติ ไอ้ฝั่งขวามือนี่ จะเป็นเครื่องมือที่ใช้ในการกำหนดคุณสมบัตินะคะ properties ต่าง ๆ ใช่ไหมคะ จะมีกระทั่งสี มีอะไรบ้าง ที่เห็น ๆ อยู่นะคะ เช่น background นี่เราจะเลือก Background มีเป็น Filed หรือเป็น image background ก็คือพื้นหลัง ให้นึกถึงเวลาเขาทำ App มันก็จะมี Background อยู่ข้างหลังหรือมีสีพื้นอยู่ข้างหลัง นั่น Background สามารถเลือกได้ 2 แบบคือ background ที่เป็นสีโดยใช้คำว่า Filed กับ background ที่เป็นรูปภาพหรือ Image นะคะ 2 อย่างมันจะอยู่ที่ฝั่งนี้ส่วนฝั่งทางซ้ายนี่นะคะ แถบเครื่องมืออันแรก ในแถบแรกเลย Basic basic ก็คือแถบเครื่องมือพื้นฐานนี่ เหมือนเวลาเราจะทำปุ่ม เพื่อให้มันกด มันกดใน App นะ กดปุ่มนั้นปุ่มนี้นี่ มันจะใช้ทุนไม่ใช่ว่า Bottom ตัวแรกเลยBottom ก็คือสำหรับสร้างกลุ่มเบื่อทำอะไรเพื่อเป็นการเชื่อมโยงหรือการทำ Active Interactive นะคะ ก็คือการปฏิสัมพันธ์ของแอปนั่นเองนะคะ ส่วนอันที่ 2 Label Label นั้นคือป้าย ถ้าแปลตามตัวมันคือป้าย หมายถึงทำอะไรบ้าง ป้ายนั่นคือป้ายชื่อ ชื่อ ชื่อเรื่องหรือชื่ออะไรก็แล้วแต่ ใช้ Label Image ชื่อก็บอกอยู่แล้ว Image ก็คือลูกเมื่อไหร่ที่เราต้องการใช้รูปเราจะคิดที่พูดนี้text inputtext input นั่นก็คือเป็นเป็นช่องให้กรอกข้อความได้ เหมือนตอนที่เรากรอกชื่อ book 1 เข้ามาน่ะ เห็นไหมนั่นคือ text input นั่นก็คือใช้ในกรณีที่เราต้องการกรอกข้อความหรือเป็นการกรอกข้อมูลลงไป เหมือนตอน search engine ตรงแถบแบบที่ให้กรอกหรือพิมพ์ ก็คือ Text input นั่นเองนะคะ ไปไหนนี่ สีเทา ๆ Group หมายถึง คือ พอเวลาเราสร้างเนี่ยบางทีชิ้นงานนี่ มันมีหลายชิ้นแต่เราต้องการทำให้มันจากหลาย ๆ ชิ้นนี่ เป็นชิ้นเดียว เราจะใช้ตัวคลุกเนี่ยเป็นตัวสั่ง เราอยากให้วัตถุในชิ้นงานน่ะมันเป็นหลาย ๆ ชิ้นน่ะ ไม่ค่อยได้ใช้เท่าไร ส่วนตัวนี้ ส่วนตรงนี้ ส่วนของ layout ส่วนของ layout นั่นก็คือจะเรียกว่าไงlayout นั่นก็คือการจัดรูปแบบน่ะค่ะ ว่าต้องการให้ไอ้หน้าอถือนี่ ที่เราจะออกแบบนี่ มันมีหน้าตาอย่างไร วางกรอบอย่างไร ให้เป็นตรงนี้เป็นแนวตั้งตรงนี้เป็นแนวนอนอย่างนี้ค่ะ นั่นก็คือลักษณะหรือรูปแบบกำหนดรูปแบบให้มันนะคะ มาดูแถบเครื่องมือต่อมาแถบเครื่องมือที่ 2 Data Data ก็คือข้อมูล เมื่อใดที่เราจะต้องทำ App แล้วมันไปเกี่ยวข้องกับข้อมูล เราจะมาใช้แถบเครื่องมือนี้ ซึ่งมี 1 Simple List ก็จะมีลักษณะเหมือนหัวข้อ นึกออกนะ เหมือนเขียนหัวข้อย่อยนะคะ แบบที่ 2 เป็นแบบ Data Viewer List แล้วก็แบบที่ 3 เป็น Data Viewer Grid นะคะ เห็นไหมคะ จะมี 3 แบบ ก็คือลักษณะการจัดวางข้อมูลนั่นเองนะคะ อันนี้เดี๋ยวอธิบายก่อน เราจะพูดถึงในเราทำจริง Tool ต่อมาชื่อว่า Input ก็คือต้องการให้ input ก็คือการนำเข้าข้อมูล จะ Input อะไรเข้าไปบ้าง Switch ใส่เข้าไปไหม มี Switch ไว้เพื่อเปิดปิดไหม มีสไลด์ไหมก็คือให้ให้เลื่อน มี Checkbox หรือเปล่า Checkbox สำหรับติ๊กน่ะค่ะ ค้นข้อมูลที่เป็นแบบ check Box แล้วก็ Date Input input ข้อมูลที่เป็นวันที่หรือเปล่านะคะ ถ้า Time input input เวลาใส่เวลาด้วยหรือเปล่า นี่คือเครื่องมือที่เราจะใช้กันนะคะ จะอยู่โซนนี้ทั้งหมด ถ้า Tool Media Media ก็คือเกี่ยวกับพวกอนิเมชันเกี่ยวกับวีดีโอ เกี่ยวกับการโหลดไอคอน พวกนี้ก็คือเมื่อต้องการใส่ Animation เข้าไป เราต้องมาเลือกที่ media แต่นั่นหมายถึงว่าเราจะต้องมี Animation แล้วนะคะ ถึงเอามาได้ Embed Embed นี่ หมายถึงการฝังไว้ อะไรweb viewer อะไรพวกนี้นะคะ canva อะไรพวกนี้นะคะ อันนี้จะฝัง Advance หน่อยนะคะ basic เลยที่เราจะใช้ตัวแรกก็ลองดูไปที่ label ไปที่ basic นะคะ แถบเครื่องมือ Basic ถ้าตัวไหนไม่ใช้เนี่ยเราคลิกอย่างนี้ ถ้าใครเปิดมาแล้วเป็นอย่างนี้หา Tool ไม่เจอ มีแต่ชื่อ มีแต่ชื่อนี่ เด็ก ๆ คลิกเข้าไปที่ชื่อของ tool นั้นนะคะ ก็จะขยายออกมาไหมคะ เปิดมาครั้งหน้าแล้วเฮ้ยหายไปไหนมันไม่ได้หายนะลูกมันอยู่เนี่ยแหละ มันซ่อน เราก็คลิกที่ชื่อมันก็จะขึ้นมาทุกอันนะคะ ทั้งสองฝั่งทั้งซ้ายทั้งขวาจะเป็นเหมือนกัน มันไม่ได้หายไปไหนนะ ทีนี้ในโหมดการทำงานมันจะมี 2 โหมด เด็ก ๆ ดูนะคะ ตรงตรงโหมดการทำงานจะอยู่ด้านบน ก็คือตรงที่แสดงคำว่า Design Design ก็คือเป็นส่วนของการออกแบบหนังสือหน้านี้เราจะออกแบบหน้าตาแอ๊บเรายังไงมันจะอยู่ในหน้า Design แต่พอมาอีกโหมดนึงหมดที่ 2 อะ Clickbox ในส่วนของ box นี่ เด็ก ๆ เห็นแถบทางซ้ายมือนะ ที่เห็นเนี่ยคือ Code Code ที่บอกว่าไม่ต้องเขียนน่ะ มันคือโค้ดที่มีอยู่แล้ว ที่เราจะสามารถดึงมาใช้งานได้ ลองคลิกนะคะ ไปทีละอัน นี่คือลักษณะ Code ที่เราจะนำมาใช้งานเห็นไหม เราแต่เราก็ต้องเข้าใจก่อนว่า Code ตัวนี้มันใช้อย่างไร แต่ละตัวเหมือนต้องการใช้นี่ วิธีการก็คือมันจะเป็นการดึงไอ้โค้ชที่เห็นเนี่ยเอาออกมาวางตรงนี้เพื่อ จะบอกว่าเขียนว่าไม่เขียนนะ มันจะเป็นเหมือนกันต่อจิ๊กซอว์ของ Code ที่เขาสร้างไว้ให้แล้ว เด็ก ๆ ไม่ต้องเขียน แต่ต้องเข้าใจว่า Block Code เขาเลยเรียกว่า Block มันทำเป็น Block ไว้ คือ แต่ละตัวเนี่ยสังเกตมันจะมีเอามาต่อกันได้ เราจะมาต่อบล็อกยังไงเพื่อให้แอปมันทำงานตามที่เราต้องการ นึกออกนะ เดี๋ยวจะบอกว่ามันจะมีคำสั่งอะไรที่เราจะใช้ สังเกตว่าแต่ละ Block ก็จะมีอยู่สีไม่เหมือนกันนี่ ลักษณะ Block เขาจะเปลี่ยนไปตามสีเพื่ออะไรเพื่อให้เรารู้ว่าเมื่อใดที่เราจะใช้งานโค้ชลักษณะไหนนะคะ เราก็จะมาเลือก Block แล้วเวลาไปเชื่อม เราจะได้รู้ด้วยว่าสีไหนมันควรจะไปเชื่อมกับสีไหน นะคะ มันก็จะเหมือนเวลาเขียน Code เขียนผิด Error ให้นึกถึงนะ แต่ถ้า Block ถ้าต่อตอบผิดก็เหมือนกัน ไม่เกินแล้วมันก็จะอาจจะเกิด Bug หรือ Run ไม่รู้จบ Run อยู่นั่นแหละ ไม่ไปหน้ามาหลังวนอยู่นั่นแหละอย่างนี้เป็นต้นเพราะฉะนั้นเราจะทำงานใน 2 โหมดถ้าเมื่อไหร่ที่บอกว่าไปหน้า Design เด็ก ๆ ก็ต้องพลิกกลับมาที่โหมด Design แต่เมื่อไหร่ที่เราจะ Coding ปุ๊บเด็ก ๆ ต้องคลิกไปที่ Block ทันทีนะคะ เพื่อจะทำการโพสต์เพื่อเขียนโค้ดนั่นเองนะคะ แล้วสัปดาห์นี้ยังไม่เริ่มเดี๋ยวจะหาตัวอย่างก่อนจะทำหนังสือแบบไหน คือ ในเทอมก่อน เดี๋ยวให้ย้อนกลับไปดู ในเทอมที่แล้ว พี่ ๆ เขาทำ นี่นะคะ เขาทำมา นี่ พอกดไปเปิดวีดีโอได้ นี่ มีปุ่ม อันนี้ไม่ได้เปิดเสียงนะ ทำไม Font มันเปลี่ยน นี่นะคะ จะย้อนกลับ จะเป็นลักษณะงานที่เขาทำส่ง เห็นไหม ใส่อะไรได้ ใส่ข้อความได้ ใส่รูปได้มีปุ่มสำหรับกด เพื่อไป Action ต่าง ๆ อันนี้ basic มากเลยนะ Error แสดงว่าไอ้นี่ น่าจะหมดไปแล้ว เขาเลยใช้ชื่อว่า a-z มันจะเป็นงานที่ทำ นั่นก็คือ ความจริงแล้วพอกดปุ่ม speak นี่ มันจะพูดคำศัพท์คำนี้ออกมา แต่ตอนนี้ที่ให้เทสต์นี่ กดปุ่มนี้เขาไปแสดงVideo เกี่ยวกับตัว Z ตอนนี้ นะคะ มันอยู่ที่เราเลือกกันหมดว่าไอ้ตัวนี้มันจะทำงานอะไร ก็คือไปสั่ง Block ให้ทำงาน นี่ ที่เห็นนี่คือหน้าที่สร้างขึ้นมานะคะ เด็ก ๆ จะมีหน้าไอ้นี่ เขาจะมีหน้าที่สร้างขึ้นจนครบนะคะ เดี๋ยวเราจะมาทำกันต่อในสัปดาห์หน้า ทีนี้ รู้วิธีเข้ายัง จำไว้นะคะ ที่เราจะใช้ก็คืออะไร คะ Thunkable สัปดาห์หน้ามาเด็ก ๆ จะต้องเปิดเข้ามาที่เว็บนี้ทุกครั้งเสมอนะคะ เข้ามาแล้วพอ login นี่ มันก็จะเข้ามาหน้านี้เสมอเหมือนกัน กด login เพราะเราใช้วิธีการ Light up ด้วย Google อยู่แล้ว เพราะฉะนั้น ต้องดูด้วยว่าเราเปิดบัญชี Google ของเราหรือยังด้วยนะคะ ถ้าเด็ก ๆ Account เราไม่ขึ้นนี่ มันจะเปิดชิ้นงานเราไม่ได้นะคะ ใน Thunkable มันจะเข้ามาหน้าหน้าที่มีงานที่เราสร้างไว้ไม่ได้นะ เดี๋ยวเราจะมาพัฒนากันในสัปดาห์หน้านะคะ สัปดาห์นี้เ วลาที่เหลือ ใครที่ยังทำงานนำเสนอไม่เสร็จ ทำแล้วส่งในระบบให้เสร็จ ในสัปดาห์นี้นะคะ และอย่าลืมอีกวิชาหนึ่ง สัมมนา สัมมนาก็ให้ส่ง ทำให้เสร็จเลยนะ ตอนบ่ายเรา ไม่ต้องเจอกัน ยังไม่ต้องเจอกันนะคะ อย่างนั้น สัปดาห์นี้พอแค่นี้ ขอบคุณที่ล่ามค่ะ ขอบคุณค่ะ โอเคนะคะ ใครที่ยังทำไม่เสร็จ ทำให้เสร็จเด้อ ไม่อย่างนั้นเดี๋ยวหักคะแนนแล้วนะ สัปดาห์นี้เริ่มหักคะแนนแล้วนะ ถ้าใครยังไม่ส่งอี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ปี 2) (เช้า) 260666 นาโน</dc:title>
  <dc:creator/>
  <cp:keywords/>
  <dcterms:created xsi:type="dcterms:W3CDTF">2023-06-30T03:51:15Z</dcterms:created>
  <dcterms:modified xsi:type="dcterms:W3CDTF">2023-06-30T0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มิถุนายน 2566 เวลา 08.45 น.</vt:lpwstr>
  </property>
  <property fmtid="{D5CDD505-2E9C-101B-9397-08002B2CF9AE}" pid="3" name="subtitle">
    <vt:lpwstr/>
  </property>
</Properties>
</file>